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2C52" w:rsidRDefault="00142C52" w:rsidP="00142C52">
      <w:pPr>
        <w:ind w:left="90"/>
      </w:pPr>
    </w:p>
    <w:p w:rsidR="00142C52" w:rsidRPr="00142C52" w:rsidRDefault="00142C52" w:rsidP="00142C52">
      <w:pPr>
        <w:ind w:left="90"/>
        <w:rPr>
          <w:b/>
          <w:sz w:val="32"/>
        </w:rPr>
      </w:pPr>
      <w:r w:rsidRPr="00142C52">
        <w:rPr>
          <w:b/>
          <w:sz w:val="32"/>
        </w:rPr>
        <w:t xml:space="preserve">Idea I got from another </w:t>
      </w:r>
      <w:proofErr w:type="spellStart"/>
      <w:r w:rsidRPr="00142C52">
        <w:rPr>
          <w:b/>
          <w:sz w:val="32"/>
        </w:rPr>
        <w:t>infographic</w:t>
      </w:r>
      <w:proofErr w:type="spellEnd"/>
    </w:p>
    <w:p w:rsidR="00142C52" w:rsidRDefault="00142C52" w:rsidP="00142C52">
      <w:pPr>
        <w:ind w:left="90"/>
      </w:pPr>
    </w:p>
    <w:p w:rsidR="00142C52" w:rsidRDefault="00142C52" w:rsidP="00142C52">
      <w:pPr>
        <w:ind w:left="90"/>
      </w:pPr>
      <w:r>
        <w:rPr>
          <w:noProof/>
        </w:rPr>
        <w:drawing>
          <wp:inline distT="0" distB="0" distL="0" distR="0" wp14:anchorId="7E12A598" wp14:editId="2C67A29E">
            <wp:extent cx="4260233" cy="2160288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58071" cy="215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C52" w:rsidRDefault="00142C52" w:rsidP="00142C52">
      <w:pPr>
        <w:ind w:left="90"/>
      </w:pPr>
      <w:bookmarkStart w:id="0" w:name="_GoBack"/>
      <w:bookmarkEnd w:id="0"/>
    </w:p>
    <w:p w:rsidR="00142C52" w:rsidRDefault="00142C52" w:rsidP="00142C52">
      <w:pPr>
        <w:ind w:left="90"/>
        <w:rPr>
          <w:b/>
          <w:sz w:val="32"/>
        </w:rPr>
      </w:pPr>
    </w:p>
    <w:p w:rsidR="00142C52" w:rsidRPr="0082156C" w:rsidRDefault="00142C52" w:rsidP="00142C52">
      <w:pPr>
        <w:ind w:left="90"/>
        <w:rPr>
          <w:b/>
          <w:sz w:val="32"/>
        </w:rPr>
      </w:pPr>
      <w:r w:rsidRPr="0082156C">
        <w:rPr>
          <w:b/>
          <w:sz w:val="32"/>
        </w:rPr>
        <w:t xml:space="preserve">COLORS to blend and go with </w:t>
      </w:r>
    </w:p>
    <w:p w:rsidR="00142C52" w:rsidRDefault="00142C52" w:rsidP="00142C52">
      <w:pPr>
        <w:ind w:left="90"/>
      </w:pPr>
      <w:r>
        <w:rPr>
          <w:noProof/>
        </w:rPr>
        <w:drawing>
          <wp:inline distT="0" distB="0" distL="0" distR="0" wp14:anchorId="1ED65E8B" wp14:editId="20F5B77D">
            <wp:extent cx="5143500" cy="1957388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1957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C52" w:rsidRDefault="00142C52" w:rsidP="00142C52">
      <w:pPr>
        <w:ind w:left="90"/>
      </w:pPr>
    </w:p>
    <w:p w:rsidR="0063374E" w:rsidRDefault="0063374E"/>
    <w:sectPr w:rsidR="006337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zAyNzMztjQwNLZQ0lEKTi0uzszPAykwrAUAEeuP+CwAAAA="/>
  </w:docVars>
  <w:rsids>
    <w:rsidRoot w:val="00142C52"/>
    <w:rsid w:val="00142C52"/>
    <w:rsid w:val="00633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2C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2C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C5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2C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2C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C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 Bowman</dc:creator>
  <cp:lastModifiedBy>J Bowman</cp:lastModifiedBy>
  <cp:revision>1</cp:revision>
  <dcterms:created xsi:type="dcterms:W3CDTF">2022-03-02T02:04:00Z</dcterms:created>
  <dcterms:modified xsi:type="dcterms:W3CDTF">2022-03-02T02:06:00Z</dcterms:modified>
</cp:coreProperties>
</file>